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Альсалем Шаке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618427"/>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618427"/>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81938"/>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81938"/>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629294"/>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629294"/>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00650"/>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00650"/>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945365"/>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945365"/>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054046"/>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054046"/>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734555"/>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734555"/>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101231"/>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01231"/>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107405"/>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107405"/>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13291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13291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125207"/>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125207"/>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льсалем Шакер</dc:creator>
  <dc:language>ru-RU</dc:language>
  <cp:keywords/>
  <dcterms:created xsi:type="dcterms:W3CDTF">2025-08-31T09:14:47Z</dcterms:created>
  <dcterms:modified xsi:type="dcterms:W3CDTF">2025-08-31T09: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